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C4865" w:rsidRPr="009B6C56" w:rsidRDefault="005C4865" w:rsidP="003B2C2D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8"/>
          <w:szCs w:val="28"/>
          <w:u w:val="single"/>
        </w:rPr>
      </w:pPr>
      <w:r w:rsidRPr="009B6C56">
        <w:rPr>
          <w:rFonts w:ascii="Times New Roman" w:eastAsia="Calibri" w:hAnsi="Times New Roman" w:cs="Times New Roman"/>
          <w:b/>
          <w:bCs/>
          <w:sz w:val="28"/>
          <w:szCs w:val="28"/>
          <w:u w:val="single"/>
        </w:rPr>
        <w:t xml:space="preserve">Curriculum Plan </w:t>
      </w:r>
    </w:p>
    <w:p w:rsidR="005C4865" w:rsidRPr="009B6C56" w:rsidRDefault="005C4865" w:rsidP="003B2C2D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8"/>
          <w:szCs w:val="28"/>
          <w:u w:val="single"/>
        </w:rPr>
      </w:pPr>
      <w:r w:rsidRPr="009B6C56">
        <w:rPr>
          <w:rFonts w:ascii="Times New Roman" w:eastAsia="Calibri" w:hAnsi="Times New Roman" w:cs="Times New Roman"/>
          <w:b/>
          <w:sz w:val="28"/>
          <w:szCs w:val="28"/>
          <w:u w:val="single"/>
        </w:rPr>
        <w:t>B.A. (H) Geography</w:t>
      </w:r>
    </w:p>
    <w:p w:rsidR="005C4865" w:rsidRPr="009B6C56" w:rsidRDefault="005C4865" w:rsidP="003B2C2D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8"/>
          <w:szCs w:val="28"/>
          <w:u w:val="single"/>
        </w:rPr>
      </w:pPr>
    </w:p>
    <w:p w:rsidR="005C4865" w:rsidRPr="009B6C56" w:rsidRDefault="00F67465" w:rsidP="003B2C2D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Semester – IV</w:t>
      </w:r>
    </w:p>
    <w:p w:rsidR="005C4865" w:rsidRPr="009B6C56" w:rsidRDefault="005C4865" w:rsidP="003B2C2D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8"/>
          <w:szCs w:val="28"/>
        </w:rPr>
      </w:pPr>
    </w:p>
    <w:p w:rsidR="003B2C2D" w:rsidRDefault="005C4865" w:rsidP="003B2C2D">
      <w:pPr>
        <w:spacing w:line="240" w:lineRule="auto"/>
        <w:jc w:val="center"/>
        <w:rPr>
          <w:rFonts w:ascii="Times New Roman" w:eastAsia="Calibri" w:hAnsi="Times New Roman" w:cs="Times New Roman"/>
          <w:b/>
          <w:bCs/>
          <w:sz w:val="28"/>
          <w:szCs w:val="28"/>
        </w:rPr>
      </w:pPr>
      <w:r w:rsidRPr="009B6C56">
        <w:rPr>
          <w:rFonts w:ascii="Times New Roman" w:eastAsia="Calibri" w:hAnsi="Times New Roman" w:cs="Times New Roman"/>
          <w:b/>
          <w:bCs/>
          <w:sz w:val="28"/>
          <w:szCs w:val="28"/>
        </w:rPr>
        <w:t xml:space="preserve">Name of the Teacher: Akhilesh </w:t>
      </w:r>
      <w:r w:rsidR="003B2C2D">
        <w:rPr>
          <w:rFonts w:ascii="Times New Roman" w:eastAsia="Calibri" w:hAnsi="Times New Roman" w:cs="Times New Roman"/>
          <w:b/>
          <w:bCs/>
          <w:sz w:val="28"/>
          <w:szCs w:val="28"/>
        </w:rPr>
        <w:t xml:space="preserve">Kumar </w:t>
      </w:r>
      <w:bookmarkStart w:id="0" w:name="_GoBack"/>
      <w:bookmarkEnd w:id="0"/>
      <w:r w:rsidRPr="009B6C56">
        <w:rPr>
          <w:rFonts w:ascii="Times New Roman" w:eastAsia="Calibri" w:hAnsi="Times New Roman" w:cs="Times New Roman"/>
          <w:b/>
          <w:bCs/>
          <w:sz w:val="28"/>
          <w:szCs w:val="28"/>
        </w:rPr>
        <w:t xml:space="preserve">Mishra </w:t>
      </w:r>
    </w:p>
    <w:p w:rsidR="005C4865" w:rsidRPr="009B6C56" w:rsidRDefault="005C4865" w:rsidP="003B2C2D">
      <w:pPr>
        <w:spacing w:line="240" w:lineRule="auto"/>
        <w:jc w:val="center"/>
        <w:rPr>
          <w:rFonts w:ascii="Times New Roman" w:eastAsia="Calibri" w:hAnsi="Times New Roman" w:cs="Times New Roman"/>
          <w:b/>
          <w:bCs/>
          <w:sz w:val="28"/>
          <w:szCs w:val="28"/>
        </w:rPr>
      </w:pPr>
      <w:r w:rsidRPr="009B6C56">
        <w:rPr>
          <w:rFonts w:ascii="Times New Roman" w:eastAsia="Calibri" w:hAnsi="Times New Roman" w:cs="Times New Roman"/>
          <w:b/>
          <w:bCs/>
          <w:sz w:val="28"/>
          <w:szCs w:val="28"/>
        </w:rPr>
        <w:t xml:space="preserve">Course: </w:t>
      </w:r>
      <w:proofErr w:type="spellStart"/>
      <w:r w:rsidR="00ED62D2">
        <w:rPr>
          <w:rFonts w:ascii="Times New Roman" w:hAnsi="Times New Roman" w:cs="Times New Roman"/>
          <w:b/>
          <w:sz w:val="28"/>
          <w:szCs w:val="28"/>
        </w:rPr>
        <w:t>GIScience</w:t>
      </w:r>
      <w:proofErr w:type="spellEnd"/>
    </w:p>
    <w:tbl>
      <w:tblPr>
        <w:tblStyle w:val="TableGrid"/>
        <w:tblpPr w:leftFromText="180" w:rightFromText="180" w:horzAnchor="margin" w:tblpY="2731"/>
        <w:tblW w:w="5000" w:type="pct"/>
        <w:tblLook w:val="04A0" w:firstRow="1" w:lastRow="0" w:firstColumn="1" w:lastColumn="0" w:noHBand="0" w:noVBand="1"/>
      </w:tblPr>
      <w:tblGrid>
        <w:gridCol w:w="670"/>
        <w:gridCol w:w="1945"/>
        <w:gridCol w:w="2432"/>
        <w:gridCol w:w="1270"/>
        <w:gridCol w:w="1390"/>
        <w:gridCol w:w="1643"/>
      </w:tblGrid>
      <w:tr w:rsidR="00F67465" w:rsidRPr="00E96A8A" w:rsidTr="007738AB">
        <w:trPr>
          <w:trHeight w:val="977"/>
        </w:trPr>
        <w:tc>
          <w:tcPr>
            <w:tcW w:w="368" w:type="pct"/>
          </w:tcPr>
          <w:p w:rsidR="005C4865" w:rsidRPr="00E96A8A" w:rsidRDefault="005C4865" w:rsidP="00AD46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6A8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Unit No.</w:t>
            </w:r>
          </w:p>
        </w:tc>
        <w:tc>
          <w:tcPr>
            <w:tcW w:w="1078" w:type="pct"/>
            <w:tcBorders>
              <w:right w:val="single" w:sz="4" w:space="0" w:color="auto"/>
            </w:tcBorders>
          </w:tcPr>
          <w:p w:rsidR="005C4865" w:rsidRPr="00E96A8A" w:rsidRDefault="005C4865" w:rsidP="00AD46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6A8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Name  of Topic </w:t>
            </w:r>
          </w:p>
        </w:tc>
        <w:tc>
          <w:tcPr>
            <w:tcW w:w="1324" w:type="pct"/>
            <w:tcBorders>
              <w:left w:val="single" w:sz="4" w:space="0" w:color="auto"/>
              <w:right w:val="single" w:sz="4" w:space="0" w:color="auto"/>
            </w:tcBorders>
          </w:tcPr>
          <w:p w:rsidR="005C4865" w:rsidRPr="00E96A8A" w:rsidRDefault="005C4865" w:rsidP="00AD46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6A8A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Tutorial/Assignment/ Presentation etc.</w:t>
            </w:r>
          </w:p>
        </w:tc>
        <w:tc>
          <w:tcPr>
            <w:tcW w:w="627" w:type="pct"/>
            <w:tcBorders>
              <w:left w:val="single" w:sz="4" w:space="0" w:color="auto"/>
            </w:tcBorders>
          </w:tcPr>
          <w:p w:rsidR="005C4865" w:rsidRPr="00E96A8A" w:rsidRDefault="005C4865" w:rsidP="00AD46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6A8A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Allocation of Lectures</w:t>
            </w:r>
          </w:p>
        </w:tc>
        <w:tc>
          <w:tcPr>
            <w:tcW w:w="767" w:type="pct"/>
          </w:tcPr>
          <w:p w:rsidR="005C4865" w:rsidRPr="00E96A8A" w:rsidRDefault="005C4865" w:rsidP="00AD46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6A8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ssessment Tasks</w:t>
            </w:r>
          </w:p>
        </w:tc>
        <w:tc>
          <w:tcPr>
            <w:tcW w:w="836" w:type="pct"/>
          </w:tcPr>
          <w:p w:rsidR="005C4865" w:rsidRPr="00E96A8A" w:rsidRDefault="005C4865" w:rsidP="00AD46F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96A8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aching and Learning</w:t>
            </w:r>
          </w:p>
          <w:p w:rsidR="005C4865" w:rsidRPr="00E96A8A" w:rsidRDefault="005C4865" w:rsidP="00AD46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6A8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tivity</w:t>
            </w:r>
          </w:p>
        </w:tc>
      </w:tr>
      <w:tr w:rsidR="00F67465" w:rsidRPr="00E96A8A" w:rsidTr="007738AB">
        <w:trPr>
          <w:trHeight w:val="1531"/>
        </w:trPr>
        <w:tc>
          <w:tcPr>
            <w:tcW w:w="368" w:type="pct"/>
          </w:tcPr>
          <w:p w:rsidR="005C4865" w:rsidRPr="00E96A8A" w:rsidRDefault="005C4865" w:rsidP="00AD46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6A8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78" w:type="pct"/>
            <w:tcBorders>
              <w:right w:val="single" w:sz="4" w:space="0" w:color="auto"/>
            </w:tcBorders>
          </w:tcPr>
          <w:p w:rsidR="005C4865" w:rsidRPr="00E96A8A" w:rsidRDefault="00F67465" w:rsidP="00AD46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volution of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GIScienc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Institutions and GI data sharing, </w:t>
            </w:r>
            <w:r w:rsidR="00E96A8A" w:rsidRPr="00E96A8A">
              <w:rPr>
                <w:rFonts w:ascii="Times New Roman" w:hAnsi="Times New Roman" w:cs="Times New Roman"/>
                <w:sz w:val="24"/>
                <w:szCs w:val="24"/>
              </w:rPr>
              <w:t>Geographical Information System</w:t>
            </w:r>
          </w:p>
        </w:tc>
        <w:tc>
          <w:tcPr>
            <w:tcW w:w="1324" w:type="pct"/>
            <w:tcBorders>
              <w:left w:val="single" w:sz="4" w:space="0" w:color="auto"/>
            </w:tcBorders>
          </w:tcPr>
          <w:p w:rsidR="00CB3017" w:rsidRDefault="00CB3017" w:rsidP="005C4865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volution of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GIScience</w:t>
            </w:r>
            <w:proofErr w:type="spellEnd"/>
          </w:p>
          <w:p w:rsidR="00CB3017" w:rsidRDefault="00CB3017" w:rsidP="005C4865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stitutions and GI data sharing</w:t>
            </w:r>
          </w:p>
          <w:p w:rsidR="005C4865" w:rsidRPr="00E96A8A" w:rsidRDefault="005C4865" w:rsidP="005C4865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96A8A">
              <w:rPr>
                <w:rFonts w:ascii="Times New Roman" w:hAnsi="Times New Roman" w:cs="Times New Roman"/>
                <w:sz w:val="24"/>
                <w:szCs w:val="24"/>
              </w:rPr>
              <w:t>Definition and Components</w:t>
            </w:r>
          </w:p>
          <w:p w:rsidR="005C4865" w:rsidRPr="00E96A8A" w:rsidRDefault="005C4865" w:rsidP="00E96A8A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27" w:type="pct"/>
          </w:tcPr>
          <w:p w:rsidR="005C4865" w:rsidRDefault="00E96A8A" w:rsidP="00AD46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6A8A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CB3017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  <w:p w:rsidR="007F5976" w:rsidRPr="00E96A8A" w:rsidRDefault="007F5976" w:rsidP="009C306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(From 01 </w:t>
            </w:r>
            <w:r w:rsidR="009C3060">
              <w:rPr>
                <w:rFonts w:ascii="Times New Roman" w:hAnsi="Times New Roman" w:cs="Times New Roman"/>
                <w:sz w:val="24"/>
                <w:szCs w:val="24"/>
              </w:rPr>
              <w:t>January to 0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C3060">
              <w:rPr>
                <w:rFonts w:ascii="Times New Roman" w:hAnsi="Times New Roman" w:cs="Times New Roman"/>
                <w:sz w:val="24"/>
                <w:szCs w:val="24"/>
              </w:rPr>
              <w:t xml:space="preserve"> Januar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767" w:type="pct"/>
          </w:tcPr>
          <w:p w:rsidR="005C4865" w:rsidRPr="00E96A8A" w:rsidRDefault="005C4865" w:rsidP="00AD46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6A8A">
              <w:rPr>
                <w:rFonts w:ascii="Times New Roman" w:hAnsi="Times New Roman" w:cs="Times New Roman"/>
                <w:sz w:val="24"/>
                <w:szCs w:val="24"/>
              </w:rPr>
              <w:t>Assignment</w:t>
            </w:r>
          </w:p>
        </w:tc>
        <w:tc>
          <w:tcPr>
            <w:tcW w:w="836" w:type="pct"/>
          </w:tcPr>
          <w:p w:rsidR="005C4865" w:rsidRPr="00E96A8A" w:rsidRDefault="005C4865" w:rsidP="00AD46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6A8A">
              <w:rPr>
                <w:rFonts w:ascii="Times New Roman" w:hAnsi="Times New Roman" w:cs="Times New Roman"/>
                <w:sz w:val="24"/>
                <w:szCs w:val="24"/>
              </w:rPr>
              <w:t>Classroom Lectures</w:t>
            </w:r>
          </w:p>
        </w:tc>
      </w:tr>
      <w:tr w:rsidR="00F67465" w:rsidRPr="00E96A8A" w:rsidTr="007738AB">
        <w:trPr>
          <w:trHeight w:val="1531"/>
        </w:trPr>
        <w:tc>
          <w:tcPr>
            <w:tcW w:w="368" w:type="pct"/>
          </w:tcPr>
          <w:p w:rsidR="005C4865" w:rsidRPr="00E96A8A" w:rsidRDefault="005C4865" w:rsidP="00AD46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6A8A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078" w:type="pct"/>
            <w:tcBorders>
              <w:right w:val="single" w:sz="4" w:space="0" w:color="auto"/>
            </w:tcBorders>
          </w:tcPr>
          <w:p w:rsidR="005C4865" w:rsidRPr="00E96A8A" w:rsidRDefault="00E96A8A" w:rsidP="00AD46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6A8A">
              <w:rPr>
                <w:rFonts w:ascii="Times New Roman" w:hAnsi="Times New Roman" w:cs="Times New Roman"/>
                <w:sz w:val="24"/>
                <w:szCs w:val="24"/>
              </w:rPr>
              <w:t>Global Positioning System (GPS)</w:t>
            </w:r>
          </w:p>
        </w:tc>
        <w:tc>
          <w:tcPr>
            <w:tcW w:w="1324" w:type="pct"/>
            <w:tcBorders>
              <w:left w:val="single" w:sz="4" w:space="0" w:color="auto"/>
            </w:tcBorders>
          </w:tcPr>
          <w:p w:rsidR="005C4865" w:rsidRPr="00E96A8A" w:rsidRDefault="005C4865" w:rsidP="005C486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96A8A">
              <w:rPr>
                <w:rFonts w:ascii="Times New Roman" w:hAnsi="Times New Roman" w:cs="Times New Roman"/>
                <w:sz w:val="24"/>
                <w:szCs w:val="24"/>
              </w:rPr>
              <w:t>Principles</w:t>
            </w:r>
          </w:p>
          <w:p w:rsidR="005C4865" w:rsidRPr="00E96A8A" w:rsidRDefault="00E96A8A" w:rsidP="005C486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96A8A">
              <w:rPr>
                <w:rFonts w:ascii="Times New Roman" w:hAnsi="Times New Roman" w:cs="Times New Roman"/>
                <w:sz w:val="24"/>
                <w:szCs w:val="24"/>
              </w:rPr>
              <w:t>Uses</w:t>
            </w:r>
          </w:p>
          <w:p w:rsidR="005C4865" w:rsidRPr="00E96A8A" w:rsidRDefault="005C4865" w:rsidP="00AD46F2">
            <w:pPr>
              <w:pStyle w:val="ListParagraph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96A8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627" w:type="pct"/>
          </w:tcPr>
          <w:p w:rsidR="005C4865" w:rsidRDefault="007F5976" w:rsidP="00AD46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CB3017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  <w:p w:rsidR="007F5976" w:rsidRPr="00E96A8A" w:rsidRDefault="009C3060" w:rsidP="007F59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From 11</w:t>
            </w:r>
            <w:r w:rsidR="007F597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January to 1</w:t>
            </w:r>
            <w:r w:rsidR="007F5976">
              <w:rPr>
                <w:rFonts w:ascii="Times New Roman" w:hAnsi="Times New Roman" w:cs="Times New Roman"/>
                <w:sz w:val="24"/>
                <w:szCs w:val="24"/>
              </w:rPr>
              <w:t xml:space="preserve">6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January</w:t>
            </w:r>
            <w:r w:rsidR="007F597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767" w:type="pct"/>
          </w:tcPr>
          <w:p w:rsidR="005C4865" w:rsidRPr="00E96A8A" w:rsidRDefault="005C4865" w:rsidP="00AD46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6A8A">
              <w:rPr>
                <w:rFonts w:ascii="Times New Roman" w:hAnsi="Times New Roman" w:cs="Times New Roman"/>
                <w:sz w:val="24"/>
                <w:szCs w:val="24"/>
              </w:rPr>
              <w:t>Assignment and Class Test</w:t>
            </w:r>
          </w:p>
          <w:p w:rsidR="005C4865" w:rsidRPr="00E96A8A" w:rsidRDefault="005C4865" w:rsidP="00AD46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36" w:type="pct"/>
          </w:tcPr>
          <w:p w:rsidR="005C4865" w:rsidRPr="00E96A8A" w:rsidRDefault="005C4865" w:rsidP="00AD46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6A8A">
              <w:rPr>
                <w:rFonts w:ascii="Times New Roman" w:hAnsi="Times New Roman" w:cs="Times New Roman"/>
                <w:sz w:val="24"/>
                <w:szCs w:val="24"/>
              </w:rPr>
              <w:t>Classroom Lectures</w:t>
            </w:r>
          </w:p>
          <w:p w:rsidR="005C4865" w:rsidRPr="00E96A8A" w:rsidRDefault="005C4865" w:rsidP="00AD46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6A8A">
              <w:rPr>
                <w:rFonts w:ascii="Times New Roman" w:hAnsi="Times New Roman" w:cs="Times New Roman"/>
                <w:sz w:val="24"/>
                <w:szCs w:val="24"/>
              </w:rPr>
              <w:t>Whiteboard Demonstration</w:t>
            </w:r>
          </w:p>
          <w:p w:rsidR="005C4865" w:rsidRPr="00E96A8A" w:rsidRDefault="005C4865" w:rsidP="00AD46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6A8A">
              <w:rPr>
                <w:rFonts w:ascii="Times New Roman" w:hAnsi="Times New Roman" w:cs="Times New Roman"/>
                <w:sz w:val="24"/>
                <w:szCs w:val="24"/>
              </w:rPr>
              <w:t>Lab Work</w:t>
            </w:r>
          </w:p>
        </w:tc>
      </w:tr>
      <w:tr w:rsidR="00F67465" w:rsidRPr="00E96A8A" w:rsidTr="007738AB">
        <w:trPr>
          <w:trHeight w:val="1531"/>
        </w:trPr>
        <w:tc>
          <w:tcPr>
            <w:tcW w:w="368" w:type="pct"/>
          </w:tcPr>
          <w:p w:rsidR="005C4865" w:rsidRPr="00E96A8A" w:rsidRDefault="005C4865" w:rsidP="00AD46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6A8A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078" w:type="pct"/>
            <w:tcBorders>
              <w:right w:val="single" w:sz="4" w:space="0" w:color="auto"/>
            </w:tcBorders>
          </w:tcPr>
          <w:p w:rsidR="005C4865" w:rsidRPr="00E96A8A" w:rsidRDefault="00E96A8A" w:rsidP="00AD46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6A8A">
              <w:rPr>
                <w:rFonts w:ascii="Times New Roman" w:hAnsi="Times New Roman" w:cs="Times New Roman"/>
                <w:sz w:val="24"/>
                <w:szCs w:val="24"/>
              </w:rPr>
              <w:t>GIS Data Structures</w:t>
            </w:r>
          </w:p>
        </w:tc>
        <w:tc>
          <w:tcPr>
            <w:tcW w:w="1324" w:type="pct"/>
            <w:tcBorders>
              <w:left w:val="single" w:sz="4" w:space="0" w:color="auto"/>
            </w:tcBorders>
          </w:tcPr>
          <w:p w:rsidR="005C4865" w:rsidRPr="00E96A8A" w:rsidRDefault="00E96A8A" w:rsidP="005C4865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96A8A">
              <w:rPr>
                <w:rFonts w:ascii="Times New Roman" w:hAnsi="Times New Roman" w:cs="Times New Roman"/>
                <w:sz w:val="24"/>
                <w:szCs w:val="24"/>
              </w:rPr>
              <w:t>Data Models</w:t>
            </w:r>
            <w:r w:rsidR="009032C1">
              <w:rPr>
                <w:rFonts w:ascii="Times New Roman" w:hAnsi="Times New Roman" w:cs="Times New Roman"/>
                <w:sz w:val="24"/>
                <w:szCs w:val="24"/>
              </w:rPr>
              <w:t xml:space="preserve"> (Raster and Vector)</w:t>
            </w:r>
          </w:p>
        </w:tc>
        <w:tc>
          <w:tcPr>
            <w:tcW w:w="627" w:type="pct"/>
          </w:tcPr>
          <w:p w:rsidR="005C4865" w:rsidRDefault="00E96A8A" w:rsidP="00AD46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6A8A">
              <w:rPr>
                <w:rFonts w:ascii="Times New Roman" w:hAnsi="Times New Roman" w:cs="Times New Roman"/>
                <w:sz w:val="24"/>
                <w:szCs w:val="24"/>
              </w:rPr>
              <w:t>04</w:t>
            </w:r>
          </w:p>
          <w:p w:rsidR="007F5976" w:rsidRPr="00E96A8A" w:rsidRDefault="009C3060" w:rsidP="007F59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From 18</w:t>
            </w:r>
            <w:r w:rsidR="007F597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January to 22</w:t>
            </w:r>
            <w:r w:rsidR="007F597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January</w:t>
            </w:r>
            <w:r w:rsidR="007F597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767" w:type="pct"/>
          </w:tcPr>
          <w:p w:rsidR="005C4865" w:rsidRPr="00E96A8A" w:rsidRDefault="005C4865" w:rsidP="00AD46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6A8A">
              <w:rPr>
                <w:rFonts w:ascii="Times New Roman" w:hAnsi="Times New Roman" w:cs="Times New Roman"/>
                <w:sz w:val="24"/>
                <w:szCs w:val="24"/>
              </w:rPr>
              <w:t>Assignment and Mock Test</w:t>
            </w:r>
          </w:p>
        </w:tc>
        <w:tc>
          <w:tcPr>
            <w:tcW w:w="836" w:type="pct"/>
          </w:tcPr>
          <w:p w:rsidR="005C4865" w:rsidRPr="00E96A8A" w:rsidRDefault="005C4865" w:rsidP="00AD46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6A8A">
              <w:rPr>
                <w:rFonts w:ascii="Times New Roman" w:hAnsi="Times New Roman" w:cs="Times New Roman"/>
                <w:sz w:val="24"/>
                <w:szCs w:val="24"/>
              </w:rPr>
              <w:t>Classroom Lectures</w:t>
            </w:r>
          </w:p>
          <w:p w:rsidR="005C4865" w:rsidRPr="00E96A8A" w:rsidRDefault="005C4865" w:rsidP="00AD46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6A8A">
              <w:rPr>
                <w:rFonts w:ascii="Times New Roman" w:hAnsi="Times New Roman" w:cs="Times New Roman"/>
                <w:sz w:val="24"/>
                <w:szCs w:val="24"/>
              </w:rPr>
              <w:t>Whiteboard Demonstration</w:t>
            </w:r>
          </w:p>
        </w:tc>
      </w:tr>
      <w:tr w:rsidR="00F67465" w:rsidRPr="00E96A8A" w:rsidTr="007738AB">
        <w:trPr>
          <w:trHeight w:val="2056"/>
        </w:trPr>
        <w:tc>
          <w:tcPr>
            <w:tcW w:w="368" w:type="pct"/>
            <w:tcBorders>
              <w:bottom w:val="single" w:sz="4" w:space="0" w:color="auto"/>
            </w:tcBorders>
          </w:tcPr>
          <w:p w:rsidR="005C4865" w:rsidRPr="00E96A8A" w:rsidRDefault="005C4865" w:rsidP="00AD46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6A8A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078" w:type="pct"/>
            <w:tcBorders>
              <w:bottom w:val="single" w:sz="4" w:space="0" w:color="auto"/>
              <w:right w:val="single" w:sz="4" w:space="0" w:color="auto"/>
            </w:tcBorders>
          </w:tcPr>
          <w:p w:rsidR="005C4865" w:rsidRPr="00E96A8A" w:rsidRDefault="00E96A8A" w:rsidP="00AD46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6A8A">
              <w:rPr>
                <w:rFonts w:ascii="Times New Roman" w:hAnsi="Times New Roman" w:cs="Times New Roman"/>
                <w:sz w:val="24"/>
                <w:szCs w:val="24"/>
              </w:rPr>
              <w:t>GIS Data Analysis</w:t>
            </w:r>
          </w:p>
        </w:tc>
        <w:tc>
          <w:tcPr>
            <w:tcW w:w="1324" w:type="pct"/>
            <w:tcBorders>
              <w:left w:val="single" w:sz="4" w:space="0" w:color="auto"/>
              <w:bottom w:val="single" w:sz="4" w:space="0" w:color="auto"/>
            </w:tcBorders>
          </w:tcPr>
          <w:p w:rsidR="00E96A8A" w:rsidRPr="00E96A8A" w:rsidRDefault="00E96A8A" w:rsidP="005C4865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96A8A">
              <w:rPr>
                <w:rFonts w:ascii="Times New Roman" w:hAnsi="Times New Roman" w:cs="Times New Roman"/>
                <w:sz w:val="24"/>
                <w:szCs w:val="24"/>
              </w:rPr>
              <w:t xml:space="preserve">Geo-Referencing; </w:t>
            </w:r>
          </w:p>
          <w:p w:rsidR="00E96A8A" w:rsidRPr="00E96A8A" w:rsidRDefault="00E96A8A" w:rsidP="005C4865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96A8A">
              <w:rPr>
                <w:rFonts w:ascii="Times New Roman" w:hAnsi="Times New Roman" w:cs="Times New Roman"/>
                <w:sz w:val="24"/>
                <w:szCs w:val="24"/>
              </w:rPr>
              <w:t xml:space="preserve">Editing, </w:t>
            </w:r>
          </w:p>
          <w:p w:rsidR="00E96A8A" w:rsidRPr="00E96A8A" w:rsidRDefault="00E96A8A" w:rsidP="005C4865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96A8A">
              <w:rPr>
                <w:rFonts w:ascii="Times New Roman" w:hAnsi="Times New Roman" w:cs="Times New Roman"/>
                <w:sz w:val="24"/>
                <w:szCs w:val="24"/>
              </w:rPr>
              <w:t xml:space="preserve">Output and </w:t>
            </w:r>
          </w:p>
          <w:p w:rsidR="00E96A8A" w:rsidRPr="00E96A8A" w:rsidRDefault="00E96A8A" w:rsidP="005C4865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96A8A">
              <w:rPr>
                <w:rFonts w:ascii="Times New Roman" w:hAnsi="Times New Roman" w:cs="Times New Roman"/>
                <w:sz w:val="24"/>
                <w:szCs w:val="24"/>
              </w:rPr>
              <w:t xml:space="preserve">Query; </w:t>
            </w:r>
          </w:p>
          <w:p w:rsidR="005C4865" w:rsidRPr="00E96A8A" w:rsidRDefault="00E96A8A" w:rsidP="005C4865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96A8A">
              <w:rPr>
                <w:rFonts w:ascii="Times New Roman" w:hAnsi="Times New Roman" w:cs="Times New Roman"/>
                <w:sz w:val="24"/>
                <w:szCs w:val="24"/>
              </w:rPr>
              <w:t>Overlays</w:t>
            </w:r>
          </w:p>
        </w:tc>
        <w:tc>
          <w:tcPr>
            <w:tcW w:w="627" w:type="pct"/>
            <w:tcBorders>
              <w:bottom w:val="single" w:sz="4" w:space="0" w:color="auto"/>
            </w:tcBorders>
          </w:tcPr>
          <w:p w:rsidR="005C4865" w:rsidRDefault="00EB7365" w:rsidP="00AD46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2</w:t>
            </w:r>
          </w:p>
          <w:p w:rsidR="007F5976" w:rsidRPr="00E96A8A" w:rsidRDefault="009C3060" w:rsidP="00EB736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From 25</w:t>
            </w:r>
            <w:r w:rsidR="007F597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January to </w:t>
            </w:r>
            <w:r w:rsidR="00EB7365">
              <w:rPr>
                <w:rFonts w:ascii="Times New Roman" w:hAnsi="Times New Roman" w:cs="Times New Roman"/>
                <w:sz w:val="24"/>
                <w:szCs w:val="24"/>
              </w:rPr>
              <w:t>31</w:t>
            </w:r>
            <w:r w:rsidR="007F597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B7365">
              <w:rPr>
                <w:rFonts w:ascii="Times New Roman" w:hAnsi="Times New Roman" w:cs="Times New Roman"/>
                <w:sz w:val="24"/>
                <w:szCs w:val="24"/>
              </w:rPr>
              <w:t>March</w:t>
            </w:r>
            <w:r w:rsidR="007F597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767" w:type="pct"/>
            <w:tcBorders>
              <w:bottom w:val="single" w:sz="4" w:space="0" w:color="auto"/>
            </w:tcBorders>
          </w:tcPr>
          <w:p w:rsidR="005C4865" w:rsidRPr="00E96A8A" w:rsidRDefault="005C4865" w:rsidP="00AD46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6A8A">
              <w:rPr>
                <w:rFonts w:ascii="Times New Roman" w:hAnsi="Times New Roman" w:cs="Times New Roman"/>
                <w:sz w:val="24"/>
                <w:szCs w:val="24"/>
              </w:rPr>
              <w:t>Assignment and Mock Test</w:t>
            </w:r>
          </w:p>
        </w:tc>
        <w:tc>
          <w:tcPr>
            <w:tcW w:w="836" w:type="pct"/>
            <w:tcBorders>
              <w:bottom w:val="single" w:sz="4" w:space="0" w:color="auto"/>
            </w:tcBorders>
          </w:tcPr>
          <w:p w:rsidR="005C4865" w:rsidRPr="00E96A8A" w:rsidRDefault="005C4865" w:rsidP="00AD46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6A8A">
              <w:rPr>
                <w:rFonts w:ascii="Times New Roman" w:hAnsi="Times New Roman" w:cs="Times New Roman"/>
                <w:sz w:val="24"/>
                <w:szCs w:val="24"/>
              </w:rPr>
              <w:t>Classroom-Lectures</w:t>
            </w:r>
          </w:p>
          <w:p w:rsidR="005C4865" w:rsidRPr="00E96A8A" w:rsidRDefault="005C4865" w:rsidP="00AD46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6A8A">
              <w:rPr>
                <w:rFonts w:ascii="Times New Roman" w:hAnsi="Times New Roman" w:cs="Times New Roman"/>
                <w:sz w:val="24"/>
                <w:szCs w:val="24"/>
              </w:rPr>
              <w:t>Software-Demonstration</w:t>
            </w:r>
          </w:p>
        </w:tc>
      </w:tr>
      <w:tr w:rsidR="00F67465" w:rsidRPr="00E96A8A" w:rsidTr="007738AB">
        <w:trPr>
          <w:trHeight w:val="1972"/>
        </w:trPr>
        <w:tc>
          <w:tcPr>
            <w:tcW w:w="368" w:type="pct"/>
            <w:tcBorders>
              <w:top w:val="single" w:sz="4" w:space="0" w:color="auto"/>
            </w:tcBorders>
          </w:tcPr>
          <w:p w:rsidR="005C4865" w:rsidRPr="00E96A8A" w:rsidRDefault="005C4865" w:rsidP="00AD46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6A8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5</w:t>
            </w:r>
          </w:p>
        </w:tc>
        <w:tc>
          <w:tcPr>
            <w:tcW w:w="1078" w:type="pct"/>
            <w:tcBorders>
              <w:top w:val="single" w:sz="4" w:space="0" w:color="auto"/>
              <w:right w:val="single" w:sz="4" w:space="0" w:color="auto"/>
            </w:tcBorders>
          </w:tcPr>
          <w:p w:rsidR="005C4865" w:rsidRPr="00E96A8A" w:rsidRDefault="00E96A8A" w:rsidP="00AD46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6A8A">
              <w:rPr>
                <w:rFonts w:ascii="Times New Roman" w:hAnsi="Times New Roman" w:cs="Times New Roman"/>
                <w:sz w:val="24"/>
                <w:szCs w:val="24"/>
              </w:rPr>
              <w:t>Application of GIS</w:t>
            </w:r>
          </w:p>
        </w:tc>
        <w:tc>
          <w:tcPr>
            <w:tcW w:w="1324" w:type="pct"/>
            <w:tcBorders>
              <w:top w:val="single" w:sz="4" w:space="0" w:color="auto"/>
              <w:left w:val="single" w:sz="4" w:space="0" w:color="auto"/>
            </w:tcBorders>
          </w:tcPr>
          <w:p w:rsidR="005C4865" w:rsidRPr="00E96A8A" w:rsidRDefault="005C4865" w:rsidP="005C4865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96A8A">
              <w:rPr>
                <w:rFonts w:ascii="Times New Roman" w:hAnsi="Times New Roman" w:cs="Times New Roman"/>
                <w:sz w:val="24"/>
                <w:szCs w:val="24"/>
              </w:rPr>
              <w:t>Land use</w:t>
            </w:r>
            <w:r w:rsidR="00E96A8A" w:rsidRPr="00E96A8A">
              <w:rPr>
                <w:rFonts w:ascii="Times New Roman" w:hAnsi="Times New Roman" w:cs="Times New Roman"/>
                <w:sz w:val="24"/>
                <w:szCs w:val="24"/>
              </w:rPr>
              <w:t xml:space="preserve"> Mapping</w:t>
            </w:r>
          </w:p>
          <w:p w:rsidR="005C4865" w:rsidRPr="00E96A8A" w:rsidRDefault="005C4865" w:rsidP="005C4865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96A8A">
              <w:rPr>
                <w:rFonts w:ascii="Times New Roman" w:hAnsi="Times New Roman" w:cs="Times New Roman"/>
                <w:sz w:val="24"/>
                <w:szCs w:val="24"/>
              </w:rPr>
              <w:t>Forest Monitoring</w:t>
            </w:r>
          </w:p>
          <w:p w:rsidR="005C4865" w:rsidRPr="00E96A8A" w:rsidRDefault="005C4865" w:rsidP="005C4865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96A8A">
              <w:rPr>
                <w:rFonts w:ascii="Times New Roman" w:hAnsi="Times New Roman" w:cs="Times New Roman"/>
                <w:sz w:val="24"/>
                <w:szCs w:val="24"/>
              </w:rPr>
              <w:t>Urban Sprawl</w:t>
            </w:r>
          </w:p>
        </w:tc>
        <w:tc>
          <w:tcPr>
            <w:tcW w:w="627" w:type="pct"/>
            <w:tcBorders>
              <w:top w:val="single" w:sz="4" w:space="0" w:color="auto"/>
            </w:tcBorders>
          </w:tcPr>
          <w:p w:rsidR="005C4865" w:rsidRDefault="005C4865" w:rsidP="007F59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6A8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7F597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  <w:p w:rsidR="007F5976" w:rsidRPr="00E96A8A" w:rsidRDefault="00EB7365" w:rsidP="00EB736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 From 1</w:t>
            </w:r>
            <w:r w:rsidR="007F597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April to 26</w:t>
            </w:r>
            <w:r w:rsidR="007F597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pril</w:t>
            </w:r>
            <w:r w:rsidR="007F597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767" w:type="pct"/>
            <w:tcBorders>
              <w:top w:val="single" w:sz="4" w:space="0" w:color="auto"/>
            </w:tcBorders>
          </w:tcPr>
          <w:p w:rsidR="005C4865" w:rsidRPr="00E96A8A" w:rsidRDefault="005C4865" w:rsidP="00AD46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6A8A">
              <w:rPr>
                <w:rFonts w:ascii="Times New Roman" w:hAnsi="Times New Roman" w:cs="Times New Roman"/>
                <w:sz w:val="24"/>
                <w:szCs w:val="24"/>
              </w:rPr>
              <w:t>Lab Activity and Project file</w:t>
            </w:r>
          </w:p>
        </w:tc>
        <w:tc>
          <w:tcPr>
            <w:tcW w:w="836" w:type="pct"/>
            <w:tcBorders>
              <w:top w:val="single" w:sz="4" w:space="0" w:color="auto"/>
            </w:tcBorders>
          </w:tcPr>
          <w:p w:rsidR="005C4865" w:rsidRPr="00E96A8A" w:rsidRDefault="005C4865" w:rsidP="00AD46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6A8A">
              <w:rPr>
                <w:rFonts w:ascii="Times New Roman" w:hAnsi="Times New Roman" w:cs="Times New Roman"/>
                <w:sz w:val="24"/>
                <w:szCs w:val="24"/>
              </w:rPr>
              <w:t>Classroom Lectures</w:t>
            </w:r>
          </w:p>
          <w:p w:rsidR="005C4865" w:rsidRPr="00E96A8A" w:rsidRDefault="005C4865" w:rsidP="00AD46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5C4865" w:rsidRPr="00E96A8A" w:rsidRDefault="005C4865" w:rsidP="00AD46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6A8A">
              <w:rPr>
                <w:rFonts w:ascii="Times New Roman" w:hAnsi="Times New Roman" w:cs="Times New Roman"/>
                <w:sz w:val="24"/>
                <w:szCs w:val="24"/>
              </w:rPr>
              <w:t>Lab Work</w:t>
            </w:r>
          </w:p>
        </w:tc>
      </w:tr>
    </w:tbl>
    <w:p w:rsidR="005C4865" w:rsidRPr="00E96A8A" w:rsidRDefault="005C4865" w:rsidP="005C4865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5C4865" w:rsidRPr="00E96A8A" w:rsidRDefault="005C4865" w:rsidP="005C4865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5C4865" w:rsidRPr="00E96A8A" w:rsidRDefault="005C4865" w:rsidP="005C4865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sectPr w:rsidR="005C4865" w:rsidRPr="00E96A8A" w:rsidSect="000C6CE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E514D6"/>
    <w:multiLevelType w:val="hybridMultilevel"/>
    <w:tmpl w:val="3402B74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8D763C"/>
    <w:multiLevelType w:val="hybridMultilevel"/>
    <w:tmpl w:val="5AF0144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892A8F"/>
    <w:multiLevelType w:val="hybridMultilevel"/>
    <w:tmpl w:val="D65AF10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81858B9"/>
    <w:multiLevelType w:val="hybridMultilevel"/>
    <w:tmpl w:val="E8ACBBE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W1MDU2NDW3MDMyNjZW0lEKTi0uzszPAykwqwUA6QvJEiwAAAA="/>
  </w:docVars>
  <w:rsids>
    <w:rsidRoot w:val="00E61E97"/>
    <w:rsid w:val="003B2C2D"/>
    <w:rsid w:val="005C4865"/>
    <w:rsid w:val="005E44E2"/>
    <w:rsid w:val="005F2187"/>
    <w:rsid w:val="007738AB"/>
    <w:rsid w:val="007F5976"/>
    <w:rsid w:val="00872D10"/>
    <w:rsid w:val="009032C1"/>
    <w:rsid w:val="009B6C56"/>
    <w:rsid w:val="009C3060"/>
    <w:rsid w:val="00CB3017"/>
    <w:rsid w:val="00D57849"/>
    <w:rsid w:val="00E61E97"/>
    <w:rsid w:val="00E96A8A"/>
    <w:rsid w:val="00EB7365"/>
    <w:rsid w:val="00ED62D2"/>
    <w:rsid w:val="00F47826"/>
    <w:rsid w:val="00F674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DA2B2E"/>
  <w15:chartTrackingRefBased/>
  <w15:docId w15:val="{2E73C375-ED14-4D70-BFF6-67AA42F282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C4865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C4865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5C486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C486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72687A-9A54-487C-A0C9-4F52110189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174</Words>
  <Characters>99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hilesh Mishra</dc:creator>
  <cp:keywords/>
  <dc:description/>
  <cp:lastModifiedBy>Akhilesh Mishra</cp:lastModifiedBy>
  <cp:revision>14</cp:revision>
  <dcterms:created xsi:type="dcterms:W3CDTF">2020-09-26T09:18:00Z</dcterms:created>
  <dcterms:modified xsi:type="dcterms:W3CDTF">2021-03-26T20:05:00Z</dcterms:modified>
</cp:coreProperties>
</file>